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090866</w:t>
      </w:r>
    </w:p>
    <w:p>
      <w:pPr>
        <w:pStyle w:val="Date"/>
      </w:pPr>
      <w:r>
        <w:t xml:space="preserve">วันพุธที่</w:t>
      </w:r>
      <w:r>
        <w:t xml:space="preserve"> </w:t>
      </w:r>
      <w:r>
        <w:t xml:space="preserve">9</w:t>
      </w:r>
      <w:r>
        <w:t xml:space="preserve"> </w:t>
      </w:r>
      <w:r>
        <w:t xml:space="preserve">สิงห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กรพงศ์) สวัสดีครับ สวัสดีพี่ล่ามนะครับ โอเคนะพี่ สวัสดีครับ สวัสดีครับนักเรียน เป็นอย่างไรกันบ้างครับ สบายดีไหมครับ พี่ล่ามได้ยินใช่ไหมครับ พี่ล่ามได้ยินใช่ไหมครับ โอเค สบายดีนะครับ มีใครรู้สึกไม่สบายไหมครับ มีไหม พี่ล่ามสามารถพูดได้นะคะ พูดให้ฟังหน่อยนะครับ ไม่ได้ยินเสียงเหรอครับ ตอนนี้ได้ยินไหมครับ ตอนนี้ได้ยินไหมครับ พี่ล่ามได้ยินยังครับผม ไม่ได้ยินเลยหรือครับ ได้ยินนิดหนึ่งหรือครับ ตอนนี้ได้ยินไหมครับ ได้ยินไหมครับ ต้องทำอย่างไรทีนี้ ได้ยินไหมครับ ได้ยินแล้วใช่ไหมครับ ได้ยินไหมครับ ได้ยินนิดหนึ่งหรือครับ ใช้ไมค์ลอยครับ อ๋อ โอเคครับ โอเคครับ ตอนนี้ได้ยินไหมครับ ได้ยินไหมครับ ได้ยินไหมครับ ไม่ได้ยินหรือครับ ฮัลโหล Test พี่ล่ามได้ยินไหมครับ ต้อง… ได้ยินไหมครับ พี่ล่ามไม่ได้ยินเลยใช่ไหมครับ</w:t>
      </w:r>
    </w:p>
    <w:p>
      <w:pPr>
        <w:pStyle w:val="BodyText"/>
      </w:pPr>
      <w:r>
        <w:t xml:space="preserve">(ล่าม) ไม่ได้ยินเลยค่ะ อาจารย์ได้ยินเสียงไหมคะ</w:t>
      </w:r>
    </w:p>
    <w:p>
      <w:pPr>
        <w:pStyle w:val="BodyText"/>
      </w:pPr>
      <w:r>
        <w:t xml:space="preserve">(อาจารย์จักรพงศ์) ผมไม่ได้ยินเสียงพี่ล่ามครับ</w:t>
      </w:r>
    </w:p>
    <w:p>
      <w:pPr>
        <w:pStyle w:val="BodyText"/>
      </w:pPr>
      <w:r>
        <w:t xml:space="preserve">(ล่าม)ไม่ได้ยินเสียงอาจารย์เลยค่ะ</w:t>
      </w:r>
    </w:p>
    <w:p>
      <w:pPr>
        <w:pStyle w:val="BodyText"/>
      </w:pPr>
      <w:r>
        <w:t xml:space="preserve">(อาจารย์จักรพงศ์) ผมได้ยินเสียงผมเองด้วยนะ</w:t>
      </w:r>
    </w:p>
    <w:p>
      <w:pPr>
        <w:pStyle w:val="BodyText"/>
      </w:pPr>
      <w:r>
        <w:t xml:space="preserve">(ล่าม) ตอนนี้พี่ช่างกำลังแก้ไขให้อยู่นะคะ</w:t>
      </w:r>
    </w:p>
    <w:p>
      <w:pPr>
        <w:pStyle w:val="BodyText"/>
      </w:pPr>
      <w:r>
        <w:t xml:space="preserve">(อาจารย์จักรพงศ์) พี่ล่ามได้ยินไหมครับ ฮัลโหลครับ ได้ยินไหม ได้ยินไหมครับ Test ครับ Test Test ฮัลโหลครับ ฮัลโหลครับ ได้ยินไหมครับ ไม่ได้ยินเลย ทำอย่างไรดีครับทีนี้ ฮัลโหล ได้ยินไหมครับ</w:t>
      </w:r>
    </w:p>
    <w:p>
      <w:pPr>
        <w:pStyle w:val="BodyText"/>
      </w:pPr>
      <w:r>
        <w:t xml:space="preserve">(เจ้าหน้าที่) สวัสดีครับ อาจารย์</w:t>
      </w:r>
    </w:p>
    <w:p>
      <w:pPr>
        <w:pStyle w:val="BodyText"/>
      </w:pPr>
      <w:r>
        <w:t xml:space="preserve">(อาจารย์จักรพงศ์) ครับผม</w:t>
      </w:r>
    </w:p>
    <w:p>
      <w:pPr>
        <w:pStyle w:val="BodyText"/>
      </w:pPr>
      <w:r>
        <w:t xml:space="preserve">(เจ้าหน้าที่) เดี๋ยวกำลังลองแก้ไขอยู่ครับผม</w:t>
      </w:r>
    </w:p>
    <w:p>
      <w:pPr>
        <w:pStyle w:val="BodyText"/>
      </w:pPr>
      <w:r>
        <w:t xml:space="preserve">(อาจารย์จักรพงศ์) โอเคครับ โอเคครับ สวัสดีครับ สวัสดีครับ ได้ยินไหมครับ</w:t>
      </w:r>
    </w:p>
    <w:p>
      <w:pPr>
        <w:pStyle w:val="BodyText"/>
      </w:pPr>
      <w:r>
        <w:t xml:space="preserve">(เจ้าหน้าที่) ทดสอบครับอาจารย์ อาจารย์ได้ยินปกติไหมครับ ครับ ขอบคุณครับ</w:t>
      </w:r>
    </w:p>
    <w:p>
      <w:pPr>
        <w:pStyle w:val="BodyText"/>
      </w:pPr>
      <w:r>
        <w:t xml:space="preserve">(ล่าม) อาจารย์ลองพูดหน่อยได้ไหมคะ ได้ยินแล้วค่ะ อาจารย์ได้ยินแล้วใช่ไหมคะ โอเคค่ะ เดี๋ยวสักครู่นะคะ ขอปรับกล้องแป๊บหนึ่งนะคะ พอดีกล้องไม่โฟกัสค่ะ ขอบคุณค่ะ</w:t>
      </w:r>
    </w:p>
    <w:p>
      <w:pPr>
        <w:pStyle w:val="BodyText"/>
      </w:pPr>
      <w:r>
        <w:t xml:space="preserve">(อาจารย์จักรพงศ์) โอเคครูจะค่อย ๆ สอนไป ถ้านักเรียนไม่เข้าใจสิ่งไหน นักเรียนยกมือถามเลยนะครับ แล้วก็เดี๋ยวจะให้พี่ล่ามอธิบายให้ฟัง โอเคไหมครับ โอเคใช่ไหม โอเคยัง ภาพนี้เนาะที่คุณครูอธิบายไปแล้วว่ามีคนกำลังทำการแสดงอยู่ อย่างเช่นนะ สมมุติว่านักเรียนจัดกิจกรรม จัดกิจกรรมที่บนหอประชุมนะ ที่นักเรียนทำการแสดง เล่น หรือว่าแสดงละครสั้นอะไรอย่างนี้นะครับ ถ้าอยู่ดี ๆ น้อง ๆ ไปวิ่งบนเวที ในขณะที่นักเรียนแสดงอยู่ นักเรียนจะมีสมาธิในการแสดงไหมครับ มีไหม ไม่มีเห็นไหม นักเรียนจะต้องให้เกียรติ คำว่า</w:t>
      </w:r>
      <w:r>
        <w:t xml:space="preserve"> </w:t>
      </w:r>
      <w:r>
        <w:t xml:space="preserve">“</w:t>
      </w:r>
      <w:r>
        <w:t xml:space="preserve">ให้เกียรติ</w:t>
      </w:r>
      <w:r>
        <w:t xml:space="preserve">”</w:t>
      </w:r>
      <w:r>
        <w:t xml:space="preserve"> </w:t>
      </w:r>
      <w:r>
        <w:t xml:space="preserve">ก็คือนักเรียนจะต้องรู้ว่าคนที่เขาทำการแสดงเขาต้องใช้สมาธิ เราก็ต้องเป็นผู้รับชมที่ดี จะต้องเป็นผู้ดูที่ดี ผู้ฟังที่ดี จะต้องตั้งใจฟัง ทีนี้ภาพ ภาพสุดท้ายที่คุณครูให้นักเรียนดูนะครับ ในบรรยากาศในห้องเรียน เหมือนกันเห็นไหม ในขณะที่คุณครูพูด ในขณะที่คุณครูพูดอยู่ดี ๆ มีนักเรียนพูดแทรกขึ้นมา หรือว่านักเรียนคนนี้ ไม่รู้จักกาละเทศะ ไม่ว่าจะเป็นครู ไม่ว่าจะเป็นใครก็ช่างนะครับ พี่กำลังผู้ใหญ่กำลังพูดกับนักเรียนถ้าอยู่ดี ๆ นักเรียนพูดแทรกผู้ใหญ่ขึ้นมา ก็คิดว่านักเรียนไม่รู้จักกาละเทศะนะครับ เวลาที่ผู้ใหญ่พูด นักเรียนควรที่จะเป็นผู้ฟัง ผู้ดูที่ดี ดูก่อนให้ผู้ใหญ่พูดจบก่อน นักเรียนค่อยพูดขึ้นมา นี่ถือว่าเป็นมารยาทที่ดีนะครับ เวลาที่ผู้ใหญ่พูดนักเรียนก็ต้องรอ รอให้ผู้ใหญ่พูดจบก่อน แล้วนักเรียนค่อยพูดขึ้นมา ถ้านักเรียนพูดแทรกขึ้นมาเลย ไม่ได้ทำให้ไม่น่ารัก ภาพนี้เหมือนกันเห็นไหม ภาพแรก ก็คือพฤติกรรมที่ไม่พึงประสงค์ ก็คือนักเรียนพูดแทรกในขณะที่ครูกำลังพูดอยู่ ภาพที่ 2 คุณครูกำลังพูดนักเรียนคนนี้ ไม่ได้พูดอะไร โอเค แสดงว่าเด็กคนนี้มีมารยาทในการพูดที่ดีนะครับ สิ่งที่คุณครูพูดมาทั้งหมดเลยนะครับ วันนี้คุณครูจะมาสอนเรื่องมารยาทที่ดี มีชัย มารยาทที่ดีต้องทำอยา่งไร อันดับแรกเลยนะครับ คุณครูครูจัดสอนเรื่องมารยาทในการอ่าน ฟัง ที่ดีก่อน เพราะในห้องนี้ ก็มีทั้งนักเรียนที่บกพร่องทางการได้ยิน และก็มีส่วนหนึ่งที่หูตึงด้วย โอเค สามารถได้ยินได้ด้วย หรือว่าฟังได้ด้วยเหมือนกันคุณครูจะสอนในภาพรวมเลยนะครับ ว่ามารยาทในการฟังที่ดีนะ มีอะไรบ้าง ลำดับที่ 1 นะครับ ฟังด้วยความตั้งใจ มีสมาธิในการฟังถ้านักเรียนฟังนะครับ นักเรียน… นักเรียนจะรู้เลยว่าคนที่พูด เขาพยายามที่จะสื่อสารให้นักเรียนเข้าใจ อย่างเช่นคุณครูสอนในห้องเรียน ครูพยายามที่จะพูดสื่อสารให้นักเรียนได้เข้าใจ ถรียนไม่ฟังหรือว่านักเรียนไม่มีสมาธิเลย นักเรียนจะสามารถเข้าใจในสิ่งที่คุณครูสอนได้ไหมครับ ไม่ได้เลย เพราะว่าถ้าคุณครูให้ทำอะไร นักเรียนก็จะกลับกลายเป็นว่านักเรียนไม่รู้เรื่องในตรงนั้น อย่างเช่นตอนนี้ เหมือนกันคุณครู… คุณครูพูดคุณครูพูดบรรยายอยู่นักเรียนควรที่จะดูพี่ล่างนะครับ ดูพระพิราพใช้ภาษามือสื่อสารกับนักเรียนอีกครั้งหนึ่ง นักเรียนจะได้เข้าใจในสิ่งที่คุณครูพูด ต่อไปข้อที่ 2 มารยาทในการฟังที่ดี ต้องสบตาผู้พูด มองตาที่ผู้พูด เวลาที่คุณครูสอนในห้องเรียน หรือว่าพี่ล่ามกำลังใช้ภาษามือในการสื่อสารกับนักเรียนอยู่ นักเรียนควรที่จะดูพี่ล่ามนดูใช้ภาษามือ ดูสายตาพี่ล่าม พี่ล่ามพกำลังสื่อสารอะไรกันนักเรียนอยู่ ใช่ไหมครับ เห็นไหมครับ เมื่อกี้เพื่อนขออนุญาตไปเข้าห้องน้ำ เพื่อนยกมือไหว้คุณครูใช่ไหม แสดงว่านี่เป็นการขออนุญาตที่ถูกต้องถ้าอยู่ ๆ เพื่อนลุกขึ้นไปโดยที่ไม่ไหว้ขออนุญาตคุณครู ถือว่ามีมารยาทไหมครับ ไม่มี โอเค แสดงว่าที่คุณครูพูดไป แสดงว่านักเรียนมีมารยาทอยู่นะครับผม ต่อไปนักเรียนไม่พูดคุยกับคนข้าง ๆ หรือส่งเสียงดัง ในขณะที่คุณครูสอน นักเรียนคุยกัน ในขณะที่พี่ล่ามใช้ภาษามือสื่อสารกับนักเรียน นักเรียนคุยกัน แล้วนักเรียนไม่ได้ดูพี่ล่ามอธิบายเลย นักเรียนจะเข้าใจไหมครับ ไม่เข้าใจแน่นอน เพราะ 1 นักเรียนไม่ได้ยินเลย ครูก็พูดจนเสียงแหบเสียงแห้งไป ก็ไม่ได้ยิน พี่ล่ามก็ตามภาษามือจนเมื่อยหมดแล้ว นักเรียนก็ไม่รู้เรื่อง เพราะว่านักเรียนไม่ได้ดู แล้วยังไม่ได้สนใจครูแล้วพี่น้ำเลย โอเค ดูพี่ล่ามอธิบายออกมาปุ๊บ แล้วก็จะเข้าใจว่าสิ่งที่คุณครูกำลังสอนนักเรียนคืออะไร บางครั้งครูไม่ต้องมาอธิบายเลยว่ามารยาทคืออะไร สิ่งที่ต้องทำอะไรล่ามในการพูดการฟังการดูการอ่านอะไรทุกอย่าง มารยาททั้งหมดคืออะไร บางทีคุณครูไม่ต้องมาพูดเลย ถ้านักเรียนเข้าใจในสิ่งที่มันถูกต้อง มันก็จะเป็นไปในทางที่ดีของมันเอง ต่อไปนะครับ ต่อไปนะครับ ถ้าสมมุติว่าในขณะที่คุณครูกำลังสอน แล้วนักเรียนพกโทรศัพท์มือถือขึ้นมา หยิบโทรศัพท์มือถือขึ้นมา มาเล่นในขณะที่คุณครูกำลังสอนอยู่ นักเรียนลองนึกภาพตามครูไปนะว่า ถ้ามีคุณมีคนกำลังพูดขึ้นมา คุณครูกำลังสอนอยู่ แล้วนักเรียนเล่นโทรศัพท์ในห้องเรียน นักเรียนคิดว่าคุณครูจะมีกำลังใจสอนไหมครับ นักเรียนคิดว่าคุณครูจะมีกำลังใจสอนไหม ครูคงหมดกำลังใจไปเลยเพราะว่านักเรียนไม่เชื่อฟังคุณครู นักเรียนไม่ตั้งใจเรียนกับคุณครู แต่ยังดีหน่อยที่ว่าเราไม่อนุญาตให้นำโทรศัพท์ มาในห้องเรียนนะ เราใช้ที่หอนอนเท่านั้น ถ้าวันไหน ชั่วโมงของคุณครูเอง จะต้องให้นักเรียนใช้เครื่องมือสื่อสารในการค้นหาสิ่งต่าง ๆ และคุณครูก็จะให้นักเรียนนำมาด้วยนะครับ แล้วก็จะให้ใช้ในการค้นหาสิ่งที่ต้องเรียนรู้เท่านั้น ไม่อนุญาตให้ให้เล่น Application ใด ๆ ทั้งนั้นนะครับ พอถึงเวลาที่คุณครูสอน หรือไม่ใช่เวลาที่ต้องค้นหาแล้ว นักเรียนก็ต้องปิดเครื่องมือสื่อสาร ปิดโทรศัพท์มือถือนั้น เก็บไว้ในกระเป๋าก่อน แล้วก็ตั้งใจฟังคุณครูเหมือนเดิม ต่อไปนะครับ ไม่รับประทานอาหารและเครื่องดื่มในขณะที่ฟัง เหมือนรูปภาพที่คุณครูให้นักเรียนดูใช่ไหมครับ ว่ามีคุณครูสอนอยู่ มีนักเรียนกำลังกินขนมเลย บางทีคุณครูก็เคยโดนนะครับ บางทีคุณครูก็เคยโดนว่า สอนอยู่ดี ๆ คุณพ่อคุณแม่กลัวลูกไม่ได้กินขนม เอาขนมใส่กระเป๋าเต็มกระเป๋ามาเลยลูกเอามากินในห้องเรียนโรงเรียนเราก็มีขนมให้นักเรียนเหมือนกัน แต่ว่าให้นักเรียนกินเป็นเวลานะ ทีนี้เป็นเวลามาก ในเวลาพักกลางวัน ตอนเย็นหลังเลิกเรียนแล้วนักเรียนต้องกิน ให้ตรงเวลาตรงนั้น เพราะว่าเวลาเรียนหนังสือนักเรียนควรที่จะตั้งใจฟังคุณครู ตั้งใจดูคุณครู ในการสื่อสารของคุณครูเพราะว่าบางทีนะครับ คุณครูเขาเตรียมการสอนมาทั้งคืนเลย ว่าจะทำอย่างไรดีนะ ให้นักเรียนเข้าใจในสิ่งที่คุณครูกำลังจะสื่อสารกับนักเรียนออกไปได้ทำอย่างไดีมาให้นักเรียนให้นักเรียนโตในสังคม แล้วเป็นคนดีอยู่ในสังคมที่ดีได้ คุณครูเขาไม่ได้มีหน้าที่แค่มาสอนในห้องเรียน สอนเสร็จแล้วก็จบไปนะครับ ครูทุกคนนะครับ อยากให้นักเรียนเป็นคนดี อยู่ในสังคมได้อย่างมีความสุข โดยเฉพาะนักเรียนของคุณครู ซึ่งเป็นบุคคลที่มีความบกพร่องทางการได้ยิน นักเรียนจะอยู่ในสังคมได้อย่างไร นักเรียนจะสื่อสารกับคนอื่นได้อย่างไร เป็นสิ่งที่คุณครูทุกคนในที่นี่กังวล ถ้าเรียนจบไป นักเรียนจะสามารถอยู่กับคนปกติได้ไหม นักเรียนจะสามารถสื่อสารได้ไหม อย่างคุณครูเอง คุณครูเป็นคุณครูภาษาไทยนี่ คุณครูกังวลมากเลย กังวลว่านักเรียนจะทำอย่างไร ให้นักเรียนสามารถเขียนสื่อสารกับคนอื่น ๆ ได้ แล้วนักเรียนจะต้องเขียนอย่างไร ไใหรู้จักกาละเทศะ เดี๋ยวในเรื่องของการเขียน คุณครูจะสอนมารยาทในการเขียนต่อไปจ้ะพรุ่งนี้อีกตอนนี้มาฟังมารยาทในการฟังกันก่อน ดดฮต่อไปนะครับ ต่อไปในขณะที่ในการฟังในที่ประชุมนะครับ ควรไปนั่งก่อนผู้พูด เริ่มพูดไม่ว่าสมมุติว่านะ สมมุติว่าเรียนจบไปแล้ว นักเรียนทำงานนักเรียนจบไปแล้ว นักเรียนทำงานที่นี้หัวหน้านัดประชุม นักเรียนให้หัวหน้าไปก่อนได้ไหมครับ ว่านักเรียนไปทีหลังได้ไหม ได้ไหม ได้ไหมครับ ตอบผมหน่อยได้ไหม ไม่ได้ ใช่ ไม่ได้เลย ไม่ได้เลย เป็นการเสียมารยาทมาก ๆ เลยนะครับ คุณครูสอนในห้องเรียนเหมือนกัน ครูสอนในห้องเรียนเหมือนกันนะครับ นักเรียนนะครับ ให้คุณครูมาก่อนมา มานั่งรอนักเรียนในห้องเรียนอย่างนี้ได้ไหม ไม่ควรเลย นักเรียนจะต้องรีบมา เพื่อที่จะมานั่งรอคุณครูอยู่ที่ห้องเรียน เพื่อรอเรียนหนังสือ อย่างนี้เป็นสิ่งที่ถูกต้องนะครับ เพราะว่าเราเรียนไปอยู่ที่ไหน แล้วนักเรียนจำไว้นะครับ ว่านักเรียนอย่าให้ผู้ใหญ่รอ นักเรียนจะต้องมารอผู้ใหญ่ก่อน เข้าใจใช่ไหมครับ เข้าใจนะ เข้าใจว่าอย่างไรครับ เข้าใจไหม เข้าใจว่าไง เข้าใจว่ายังไง ใช่ไหม เข้าใจว่านักเรียนอย่าให้ผู้ใหญ่รอ นักเรียนจะต้องมาก่อนผู้ใหญ่เสมอ เวลานัดกับผู้ใหญ่เข้าใจไหมครับ ต่อไปจะเป็นมารยาทในการดูและ จะเข้าห้องน้ำก่อนไหมครับ เข้าห้องน้ำก่อนไหม พักเข้าห้องน้ำสักครู่นะ โอเค พักห้องน้ำสักครู่ สัก 10 นาทีนะ โอเคครับ เดี๋ยวให้นักเรียนมาเข้าห้องน้ำสัก 10 นาทีนะครับ</w:t>
      </w:r>
    </w:p>
    <w:p>
      <w:pPr>
        <w:pStyle w:val="BodyText"/>
      </w:pPr>
      <w:r>
        <w:t xml:space="preserve">(อาจารย์จักรพงศ์) ครับ เดี๋ยวเรามาต่อกันเลยนะ ทีนี้เรามาต่อในเรื่องของมารยาทในการดูนะครับ มารยาทในการดูมีอะไรบ้าง เรามาดูข้อ 1 กันเลย มารยาทในการดูข้อที่ 1 เลย ก็คือไม่ส่งเสียงดังรบกวนผู้อื่น อย่างไรครับ เวลาที่นักเรียนดู ดูหนัง ดูละคร ดูหนัง จะดูสักอย่างนึง ทีรวมกันเป็นกลุ่ม ในขณะที่คนอื่นกำลังดูอยู่นั้น นักเรียนสามารถที่จะทำกิจกรรมอื่น ในระหว่างที่คนอื่นกำลังตั้งใจดูอยู่ตรงนั้น แล้วรบกวนคนอื่นได้ไหมครับ ส่งเสียงดังได้ไหม นักเรียนสามารถตบมือ กระโดดโลดเต้นในขณะที่คนอื่นกำลังดูทีวีอย่างนี้ได้ไหมครับ ได้ไหม ไม่ได้ ในขณะที่คุณครูกำลังสอนอยู่นี่ นักเรียนสามารถส่งเสียงดัง ออกไปห้องเรียนได้ไหมครับ แล้วต่อไปนะครับ นั่งหรือยืนดูในท่าทางที่สุภาพเรียบร้อย นักเรียนสามารถที่… ในขณะที่คุณครูกำลังพูด กำลังนำเสนอในบทการเรียนการสอนที่นักเรียนกำลังดูอยู่นี่ ในขณะที่เพื่อน ๆ กำลังดูพี่ล่ามอธิบายในเรื่องที่คุณครูสอนอยู่นี่ นักเรียนสามารถนอนเล่นได้ไหม ไม่ได้เลยนะครับ เป็นการแสดงพฤติกรรมที่ไม่พึงประสงค์ ไม่เหมาะสมเลย ถือว่าเป็นการไม่มีมารยาท เห็นไหมครับ ในขณะที่คุณครู หรือพี่ล่ามกำลังสอนนักเรียนอยู่นี่ กำลังดูพี่ล่ามใช้ภาษามืออยู่ดี ๆ นักเรียนลุกออกไปเลยโดยที่นักเรียนไม่ขออนุญาตไม่ยกมือไหว้คุณครูอย่างนี้ ถือว่าเป็นการมีมารยาทไหมครับ ไม่มีเลยนะครับ ถือว่าเป็นการไม่มีมารยาทเลย เพราะว่านักเรียน ถ้านักเรียนจำเป็นที่จะต้องทำภารกิจส่วนตัว หรืออย่าเข้าห้องน้ำฉับพลันอย่างนี้ นักเรียนจะต้องลุกขึ้นแล้วขออนุญาตคุณครูก่อน พร้อมกับยกมือไหว้ด้วยนะครับ ไม่ว่าจะเป็นมารยาทในการฟัง การดู การพูด การสื่อสารทั้งหมดเลย ถ้านักเรียนมีเครื่องมือสื่อสาร ในขณะที่ผู้พูดเขากำลังพูด เขากำลังบรรยาย เขากำลังสื่อสารกับนักเรียน เอามานี่ นักเรียนสามารถเล่นโทรศัพท์ไปด้วยได้ไหมครับ เวลาที่คุณครูกำลังอบรมนักเรียนอยู่ บนหอนอนน่ะ สมมุติ สมมุติว่าคุณครูอบรมนักเรียน ในช่วงที่ขึ้นหอนอนอยู่ ในขณะที่คุณครูกำลังพูดสื่อสารด้วยภาษามือกับนักเรียน นักเรียนหยิบโทรศัพท์ขึ้นมาเล่นในระหว่างนั้นได้ไหมครับ ไม่ได้เลย ใช่ไหมครับ เพราะอะไร หรือว่าเป็นการไม่มีมารยาทเลยนะครับ เนื่องจากที่คุณครู เขาจะสื่อสารกับนักเรียน นักเรียนอย่าลืมว่านักเรียนเป็นคนที่มีความบกพร่องทางการได้ยินอยู่ นักเรียนไม่สามารถที่จะได้ยินเสียงคุณครูอธิบายตรงนั้นในขณะที่นักเรียนกำลังเล่นโทรศัพท์อยู่ นักเรียนจึงต้องตั้งใจฟังคุณครู ตั้งใจดูคุณครู เวลาที่คุณครูใช้ภาษามือสื่อสารกับนักเรียน นักเรียนจะได้เข้าใจในสิ่งที่คุณครูกำลังจะบอกนักเรียนนะครับ สิ่งที่สำคัญอีกประการหนึ่ง ก็คือการไม่รับประทานอาหาร ซื้อเครื่องดื่มในขณะที่ดู ก็เหมือนกัน เหมือนกันกับมารยาทในการฟัง ที่คุณครูเคยพูดมาแล้วว่าในขณะที่… เขากำลังพูดอยู่นะ สมมุติว่าคุณครูกำลังสอนอยู่ครูไม่ได้กินข้าวเช้ามา ครูหิวมากเลยไปเรียนกินขนมไปด้วยฟังครูไปด้วยเนี่ยจะทำให้คุณครูมีสมาธิไหมครับ ไม่มีสมาธิในการสอนนักเรียนไหม ไม่มีเลยเพราะอะไรเพราะครูก็หิว เมึงกูก็หิวกับนักเรียน นักเรียนจะกินคุณครูแบบหิวนะ ก็ไม่มีสมาธิในการสอนนักเรียนอย่างนี้ก็ถือว่าเป็นการไม่ไม่รักษาน้ำใจของคุณครูหรือไม่รักษาน้ำใจของคนที่เขามาสอน ครูคนอื่นด้วยจะทำให้คุณครูเขาไม่มีสมาธิ ในการสอน บางทีกลิ่นขนมเขาอาจจะไม่ชอบกลิ่นนี้ คนอื่นอาจจะไม่ชอบกลิ่นขนม อย่างที่เรากินอย่างงี้ เขาจะทำให้เขาเสียสมาธิได้นะครับ สิ่งที่สำคัญที่สุดเลย ในการดู จะต้องตั้งใจดู และมีสมาธิในการดู ทำไมถึงต้องตั้งใจก็อย่างที่ครูพูดไปแล้ว การตั้งใจถ้านักเรียนไม่ตั้งใจฟังคุณครู อย่างเช่นถ้าคุณครูอธิบายไปพี่ล่ามใช้ภาษามืออธิบาย ให้นักเรียนฟังเข้าใจอยู่นี่ เรียนรู้เข้าใจนักเรียนไม่สนใจพี่ล่ามเลยนะ เดี๋ยวจะเข้าใจไหมครับ ไม่เข้าใจคุณครูให้ทำใบงาน เพราะคุณครูให้ทำอะไร นักเรียนก็จะกลับกลายเป็นว่าไม่รู้เรื่องเลย คุณครูให้ทำอะไร อาหาที่คุณครูอธิบายจนคอแห้งเจ็บคอพูดไปอธิบายไปพี่ล่ามก็จนเมื่อยไปละ นักเรียนไม่เข้าใจพอครูถามว่าเข้าใจไหม เดี๋ยวก็ตอบเข้าใจเข้าใจเข้าใจไปทำงานจริง ๆ นักเรียนกลับไม่เข้าใจในตรงนั้นนี่แหละครับ สิ่งที่สำคัญของนักเรียนเลยต้องตั้งใจ และมีสมาธิในการดู การฟังทั้งหมดเลย นักเรียนดูนะครับ นักเรียนนักเรียนเคยไปดูหนังที่โรงภาพยนตร์ไหม เคยไปดูที่โรงหนังไหม เคยไปดูหนังไหมครับ เคยไหม ไหนใครเคยไปดูหนังที่โรงหนังบ้างยกมือขึ้น ไม่เคยหรือครับ เคยไหม เคยไหม เห็นไหม นักเรียนไม่ได้ดูพี่ล่ามใช่ไหม นักเรียนไม่ได้ตอบคุณครูเอาใหม่ ครูถามใหม่ก่อน ดู ๆ พี่ล่างก่อนดูก่อนนักเรียนเคยไปดูหนังที่โรงหนังไหมครับ ถ้าเคยไปยกมือขึ้น มีคนเคยไปอ่านนักเรียนเห็นไหม ว่าในโรงหนังเขาที่สำคัญเลยคืออะไร เขาให้ปิดเสียงโทรศัพท์ใช่ไหมครับ ให้ปิดเสียงโทรศัพท์ ห้ามเล่นโทรศัพท์ เพราะว่าอะไร มันจะเป็นมันจะรบกวนคนอื่น คนที่เขาตั้งใจจะมาดูหนังจริง ๆ ถ้าเราจะไปเล่นโทรศัพท์อยู่ตรงนั้นให้เราออกมาข้างนอก แล้วเราถ้าจำเป็นจริง ๆ ต้องคุยโทรศัพท์ แล้วเดี๋ยวก็ต้องออกมาข้างนอกก่อน นักเรียนดูนะครับ นักเรียนดูบทสนทนานะ เดี๋ยวคุณครู คุณครูจะอ่านบทสนทนานี้ให้นักเรียนฟังนะครับ ก็ดูพี่ล่ามไปด้วย ใช้ภาษามือไปด้วยนะ อย่าละสายตาจากพี่ล่ามนะครับ เดี๋ยวคุณครูจะอ่านให้ฟังนะ บทสนทนาก็จะมีตัวละครทั้งหมด 3 ตัวละครด้วยกัน ก็จะมีอ๊อด อ้อย แล้วก็มีอ้น บอกว่ากับอ้อยจะไปไหนน่ะ ถ้าทางรีบร้อนเชียวอ้อยตอบว่า รีบไปอ่านหนังสือในห้องสมุดน่ะสิ อเลยพูดว่าแหมขยันอ่านแว่นหนาเตอะเลยนะป้าอ้อย ก็เลยบอกว่า อ้าว ทำไมมาว่าฉันล่ะ ฉันไม่ใช่ป้าเธอนะ อ้อนจึงพูดว่าพูดไม่ดีเลย คนใส่แว่นตาเป็นเรื่องธรรมดา หลายคนเขาก็ใส่แว่นตาตั้งแต่เด็ก ๆ เขาขยันอ่านหนังสือไปล้อเขาทำไม จงบอกว่าขอโทษ ขอโทษ พูดเล่นน่ะ พูดแค่นี้ทำเป็นโกรธไปได้ นักเรียนคิดว่า อ๊อดมีมารยาทไหมครับ นักเรียนคิดว่าอ๊อดมีมารยาทไหม ไม่มีเลย เพราะว่าอะไร เพราะว่าบูลลี่ ไปบูลลี่อ้อยเขา ว่าอ้อยน่ะ ใส่แว่นตาหนาเตอะเหมือนป้าเลยนะ แถมไปเรียกเขาว่าป้าด้วย นักเรียนคิดว่ามีมารยาทในการพูดไหมครับ ไม่มีเลยนะครับ เพราะว่าอ๊อดไปบูลลี่เขา ถือว่าการไม่มีมารยาทในการพูดเลย ถ้าอยู่ ๆ นักเรียนไปเจอ… เจอเพื่อน เจอคุณครู ไปเจอคุณครูหรือว่าคุณครูมาใหม่ คร๔มาปุ๊บนักเรียนมาพูดกับคุณครูว่าถ้าไม่คู่ควรจังเลยนี้ หรือว่านักเรียนมีมารยาทในการพูดไหมครับ มีมารยาทในการพูดไหม ไม่มีเลยนะครับ นักเรียนจะต้องให้เกียรติกันและกันนะครับ ไม่ว่าจะเป็นครูหรือว่าจะเป็นเพื่อน ถ้านักเรียนไม่ใช่นักเรียนชายอย่างนี้ชอบไปบูลลี่นักเรียนหญิง ทำไมวันนี้เธออ้วนจังเลยนี้ นักเรียนหญิงก็ซีเรียสก็เลยถามว่า มาว่าฉันอ้วนได้ยังไงอะไรอย่างเงี้ย ไม่ควรที่จะไปทักกันแบบนั้นนะครับ ไม่ว่าจะอ้วนจะผอม อก็คือมนุษย์เหมือนกันต้องรักษามารยาทในสังคมตรงนั้นเอาไว้ถ้านักเรียนไปเจอคนข้างนอก ไม่เจอคุณข้างนอก อยู่กับคนข้างนอกคนทั่วไปปกติ มนุษย์นอกโรงเรียนนี้ อย่าลืมนะครับ ว่านักเรียนจะอยู่ในโรงเรียนนี้แค่ ม. 6 เท่านั้น ถ้าเรียนจบจากโรงเรียนนี้ไป นักเรียนบางคนจะต้องไปเรียนต่อที่มหาวิทยาลัย และนักเรียนบางคนจะต้องไปทำงานที่อื่น ๆ แล้วไปเจอสังคมคนอื่น ๆ ถ้านักเรียนไม่มีมารยาทในการพูดกับคนอื่น ๆ นักเรียนคิดว่านักเรียนจะอยู่ในสังคม… สังคมนั้นได้ไหม นักเรียนจะต้องระมัดระวังในการพูดของนักเรียนในการสื่อสารของนักเรียนนะครับ บางทีนักเรียนจะต้องรักษาน้ำใจคนอื่นด้วย ไม่ใช่ว่าคิดอย่างไรก็พูดไปตามนั้นเลย บางทีบอกว่าตัวเองเป็นคนตรง ๆ คำว่า</w:t>
      </w:r>
      <w:r>
        <w:t xml:space="preserve"> </w:t>
      </w:r>
      <w:r>
        <w:t xml:space="preserve">“</w:t>
      </w:r>
      <w:r>
        <w:t xml:space="preserve">คนตรง ๆ</w:t>
      </w:r>
      <w:r>
        <w:t xml:space="preserve">”</w:t>
      </w:r>
      <w:r>
        <w:t xml:space="preserve"> </w:t>
      </w:r>
      <w:r>
        <w:t xml:space="preserve">กับคนไม่มีมารยาทมันเป็นเส้นบาง ๆ อยู่นะครับ นักเรียนห้ามไปพูดอย่างนี้กับใครนะ นักเรียนต้องรักษาน้ำใจ ถนอมน้ำใจคนที่เขารับฟังเรา ต่อไป มารยาทในการพูดที่ดี หรือมารยาทในการสื่อสารที่ดี นักเรียนใช้ภาษามือในการสื่อสาร นักเรียนจะต้องใช้ภาษามืออย่างไรในการสื่อสาร จะต้องใช้ภาษาที่ฟังแล้ว หรือดูแล้วค่อนข้างที่จะทำให้รับฟังหรือดูเรา เขารู้สึกดีกับเราไปด้วยนะครับ มารยาทในการพูด น้องเจตน้องเจตพูดได้ สังเกตแต่ต้องพูดในลักษณะที่รักษาน้ำใจคนอื่นไปด้วยไม่ใช่ว่ารู้สึกอย่างไร ก็พูดออกไปเลย รู้สึกว่าอยู่ดี ๆ ครูเห็นคุณครูว่าทำไมคอ้วนจังเลยอย่างนี้เป็นอย่างไรครับ ทำไมคุณครูรู้สึกดีบ้างไหมทำให้กูรู้สึกดีไหมครับ ถ้าสมมุติว่ามีคนมาล้อเลียนปมด้อยของนักเรียน อย่างสมมุติว่านักเรียนแบบเป็นสิวเลยเต็มหน้าเลย เอามาทำอะไรมานี่ สิวก็เลยดูสกปรกจังเลย อย่างนี้นักเรียนคิดว่านักเรียนจะรู้สึกดีไหมคะ ถ้ามีคนอื่นมาพูดนักเรียนแบบนี้ ดีไหม ไม่ดีเลย ใช่เราเราก็ไม่ควรที่จะไปบูลลี่ไปไไปทำให้เขารู้สึกไม่ดี เวลาเราพูดอะไรเราต้องพูดจาให้ไพเราะ แล้วพูดจาให้สุภาพรักษาน้ำใจ คนที่เราพูดด้วย ทำให้การสนทนาของเรา รู้สึกแบบเขาเรียกว่าอะไรประทับใจครับ ประทับใจในครั้งแรกที่เราเจอกัน บางทีเราก็ไม่ต้องพูดความจริงไปทั้งหมดก็ได้ครับ บางทีเพื่อนมาปรึกษาว่าวันนี้เป็นอย่างไร บ้าง ฉันใส่ฉันใส่ชุดนี้แล้วรู้สึก รู้สึกอย่างไร อ้วนบ้างไหมอะไรยบางทีวันที่เราเห็นว่ามันมันก็ไม่ได้ดูน่าเกลียดอะไรไปแล้วก็ชมเพื่อนบ้าง ไม่มีกำลังใจเพื่อนจะได้แบบ ไม่ต้องไม่ต้องไม่ต้องอาย ไม่ต้องอะไรให้กล้า กว่าที่จะแสดงออกกล้าที่จะเปิดเผยในตัวตนของตัวเองออกมา แบบนั้นเราก็ต้องรู้ด้วยนะครับ ว่าสิ่งที่เพื่อนทำอยู่นั้นน่ะเป็นสิ่งที่ถูกต้องไหม ถ้าไม่ถูกต้อง เราก็ต้องเตือนเพื่อนด้วยนะ ไม่ใช่ว่าเอาเลย ทำเลย อยู่ที่ไม่ได้เตือนเพื่อนเลยว่าสิ่งที่เพื่อนทำแล้วมันถูกไหม ต่อไปนะครับ เวลาพูดหรือสื่อสารอะไร แล้วต้องสื่อสารให้ชัดเจน ไม่เข้าใจนักเรียนใช้ภาษามือเหมือนกัน ไม่ว่าสมมุติว่าถ้ายังอยากได้คุณครูเอง คุณครูไม่รู้จักภาษามืออย่างนี้ มาใช้ภาษามือแบบเร็ว ๆ คุณครูไปเลย โดยที่ไม่ชัดเจนเลยว่าต้องคืออะไร คำไหนเป็นอย่างไร ครูจะเข้าใจไหมไม่เข้าใจนะครับ คุณครูไม่เข้าใจนักเรียนต้องใช้ภาษามือที่ชัดเจน เวลาสื่อสารกับคนอื่น คนอื่นเขาจะได้รู้ว่า นักเรียนทำแบบนี้นักเรียนใช้ภาษามือแบบนี้ แปลว่า แปลว่าแบบนี้ หมายความว่าอะไรน้องกิ๊ฟพูดได้ มันก็ต้องฝึกพูดฝึกบ่อย ๆ ออกเสียงบ่อย ๆ มันจะพูดออกมาได้ แล้วคนอื่นเขาจะได้เข้าใจบางทีถ้าสมมุติว่าน้องเจ็ต น้องเจ็ตอยากจะสื่อสารด้วยคำพูดให้คนอื่นเข้าใจเป็นเป็นคำที่ถูกต้องจะสามารถมาปรึกษาคุณครูได้น้องเจไปปรึกษาคุณครูคนอื่นได้ที่เขาสามารถพูดได้สื่อสารได้ และออกเสียงให้ชัดเจนออกมา ถ้านักเรียนจะสื่อสารด้วยภาษามือ ไม่แม่นภาษามือ ว่าคำนี้ควรใช้ภาษามือลักษณะแบบไหน ควรใช้ภาษามือแบบไหน ให้มันถูกต้อง นักเรียนก็ต้องไปถามคุณครูที่เขาเก่งภาษามือ สอนในการพูดภาษามือสื่อสารภาษามือ ให้กับนักเรียนได้ถูกต้อง ตรงนั้นไม่ใช่ว่านักเรียนจะใช้ภาษามือแบบผิด ๆ ไป แล้วทีนี้ก็ไปสื่อสารกับน้อง ๆ ก็ใช้ผิดมาด้วย มาด้วย มาด้วย คนปกติก็เหมือนกันครับ นักเรียนที่เขาใช้ภาษาพูดในการสื่อสาร เขาก็เหมือนกันบางทีเขาใช้คำพูดที่ผิด เขาก็เรียนแบบคำพูดที่ผิดไปเรื่อย ๆ ภาษามือก็เหมือนกันครับ ถ้านักเรียนใช้ผิดมา น้อง ๆ ก็ทำตามผิดมาเรื่อย ๆ บางทีภาษามือมันอาจจะไม่เหมือนกันแต่ละพื้นที่ นักเรียนเข้าใจตรงนี้ดีใช่ไหมครับ ต่อไปไม่พูดส่อเสียดหรือล้อเลียนผู้อื่น เห็นไหมครับ การพูดการสื่อสารที่ดี ที่คุณครูบอกไปแล้วว่าเราไม่ควรที่จะไปบูลลี่คนอื่น พูดให้คนอื่นรู้สึกไม่ดี การพูดที่ดี คือการพูดให้รู้จักกาละเทศะ เวลาไหนควรพูด เวลาไหนควรฟัง เวลาไหนควรดู เราต้องรู้ เวลาพูดใช่ไหมครับ เวลาเราสื่อสารอย่างนี้ เราก็ต้องเปิดโอกาสให้ผู้ฟัง หรือคู่สนทนาของเราได้สอบถามเราบ้าง อยู่ดี ๆ พูด ๆ ๆ ภาษามือดี ๆ พูด โอเค สวัสดี ไปละ โดยที่ไม่ได้ฟังเขาเลยว่าเขารู้สึกยัอย่างไร เป็นยังไงบ้าง นักเรียนคิดว่าอย่างเช่นคุณครูพูดอย่างนี้ พูดเสร็จลงไปแล้วและคิดว่า ไม่ถามมันเลยว่านักเรียนรู้สึกอย่างไร บ้างนักเรียนเข้าใจไหมอย่างนี้ นักเรียนคิดว่านักเรียน โอเคไหมคะ เข้าใจในสิ่งที่ครพูดไหมที่นี้เราก็เรียนเรื่องมารยาทในการฟัง การดู การพูดมานะ แล้วจะไปเรียนเรื่องอะไรเดี๋ยวคุณครูมาบอกอีกทีหนึ่งทบทวนกัน เรื่องมารยาทก่อนแล้ว ก็ต่อด้วยบทเรียนอีกสำหรับวันนี้นะครับ คุณครูก็ระบบของเราก็ขัดข้องช่วงแรกนิดหน่อยนะ เดี๋ยวครั้งหน้าเราค่อยปรับปรุงกันนะครับ สำหรับวันนี้ครูสอนเพียงเท่านี้นะ โอเค ไว้เจอกันใหม่ครับ สวัสดีครับ สวัสดีครับ คุณพิราบ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31101 ภาษาไทย 1 (ม.4/1) 090866</dc:title>
  <dc:creator/>
  <cp:keywords/>
  <dcterms:created xsi:type="dcterms:W3CDTF">2024-01-04T02:57:59Z</dcterms:created>
  <dcterms:modified xsi:type="dcterms:W3CDTF">2024-01-04T02: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9 สิงหาคม 2566 เวลา 08.30 น.</vt:lpwstr>
  </property>
  <property fmtid="{D5CDD505-2E9C-101B-9397-08002B2CF9AE}" pid="3" name="subtitle">
    <vt:lpwstr/>
  </property>
</Properties>
</file>